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a174cc38-1feb-4097-8dfc-a6a24e7becfa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0Z</dcterms:created>
  <dcterms:modified xsi:type="dcterms:W3CDTF">2023-09-08T19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